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Petroleum and Energy Studies</w:t>
      </w:r>
    </w:p>
    <w:p w:rsidR="00C21261" w:rsidRDefault="00C21261" w:rsidP="00C21261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chool of Computer Science </w:t>
      </w:r>
    </w:p>
    <w:p w:rsidR="00C21261" w:rsidRDefault="00C21261" w:rsidP="00C21261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Department of Cybernetics </w:t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68910</wp:posOffset>
            </wp:positionV>
            <wp:extent cx="2061210" cy="77597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 Graphics &amp; Animation Tools</w:t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LAB FILE </w:t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(Session: 2020-2021)</w:t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C21261" w:rsidRDefault="008B4D8B" w:rsidP="00C21261">
      <w:pPr>
        <w:jc w:val="center"/>
        <w:rPr>
          <w:rFonts w:ascii="Times New Roman" w:hAnsi="Times New Roman" w:cs="Times New Roman"/>
          <w:sz w:val="28"/>
          <w:szCs w:val="28"/>
        </w:rPr>
      </w:pPr>
      <w:r w:rsidRPr="008B4D8B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0" o:spid="_x0000_s1026" type="#_x0000_t202" style="position:absolute;left:0;text-align:left;margin-left:143.25pt;margin-top:.7pt;width:189.75pt;height:66.5pt;z-index:251660288;visibility:visible;mso-height-percent:200;mso-wrap-distance-top:3.6pt;mso-wrap-distance-bottom:3.6p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" stroked="f">
            <v:textbox style="mso-fit-shape-to-text:t">
              <w:txbxContent>
                <w:p w:rsidR="00C21261" w:rsidRDefault="00C21261" w:rsidP="00C21261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Batch: 2017-2021</w:t>
                  </w:r>
                </w:p>
                <w:p w:rsidR="00C21261" w:rsidRDefault="00C21261" w:rsidP="00C21261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Semester: VII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  <w:t>th</w:t>
                  </w:r>
                </w:p>
              </w:txbxContent>
            </v:textbox>
            <w10:wrap type="square" anchorx="margin"/>
          </v:shape>
        </w:pict>
      </w:r>
    </w:p>
    <w:p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8B4D8B" w:rsidP="00C21261">
      <w:pPr>
        <w:rPr>
          <w:rFonts w:ascii="Times New Roman" w:hAnsi="Times New Roman" w:cs="Times New Roman"/>
          <w:sz w:val="28"/>
          <w:szCs w:val="28"/>
        </w:rPr>
      </w:pPr>
      <w:r w:rsidRPr="008B4D8B">
        <w:rPr>
          <w:noProof/>
        </w:rPr>
        <w:pict>
          <v:shape id="Text Box 11" o:spid="_x0000_s1027" type="#_x0000_t202" style="position:absolute;margin-left:587.8pt;margin-top:.95pt;width:189.75pt;height:77.8pt;z-index:251661312;visibility:visible;mso-height-percent:200;mso-wrap-distance-top:3.6pt;mso-wrap-distance-bottom:3.6pt;mso-position-horizontal:righ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" stroked="f">
            <v:textbox style="mso-fit-shape-to-text:t">
              <w:txbxContent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By: -</w:t>
                  </w:r>
                </w:p>
                <w:p w:rsidR="00C21261" w:rsidRDefault="002B02AF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Ananya Raghav</w:t>
                  </w:r>
                </w:p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Roll No: R1002170</w:t>
                  </w:r>
                  <w:r w:rsidR="002B02AF">
                    <w:rPr>
                      <w:rFonts w:ascii="Times New Roman" w:hAnsi="Times New Roman" w:cs="Times New Roman"/>
                      <w:sz w:val="28"/>
                      <w:szCs w:val="28"/>
                    </w:rPr>
                    <w:t>08</w:t>
                  </w:r>
                </w:p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SAP ID: 5000625</w:t>
                  </w:r>
                  <w:r w:rsidR="00425446">
                    <w:rPr>
                      <w:rFonts w:ascii="Times New Roman" w:hAnsi="Times New Roman" w:cs="Times New Roman"/>
                      <w:sz w:val="28"/>
                      <w:szCs w:val="28"/>
                    </w:rPr>
                    <w:t>70</w:t>
                  </w:r>
                </w:p>
              </w:txbxContent>
            </v:textbox>
            <w10:wrap type="square" anchorx="margin"/>
          </v:shape>
        </w:pict>
      </w:r>
      <w:r w:rsidRPr="008B4D8B">
        <w:rPr>
          <w:noProof/>
        </w:rPr>
        <w:pict>
          <v:shape id="Text Box 12" o:spid="_x0000_s1028" type="#_x0000_t202" style="position:absolute;margin-left:0;margin-top:.4pt;width:189.75pt;height:93.1pt;z-index:251662336;visibility:visible;mso-height-percent:200;mso-wrap-distance-top:3.6pt;mso-wrap-distance-bottom:3.6pt;mso-position-horizontal:lef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" stroked="f">
            <v:textbox style="mso-fit-shape-to-text:t">
              <w:txbxContent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To: -</w:t>
                  </w:r>
                </w:p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Dr.Durgansh Sharma</w:t>
                  </w:r>
                  <w:r>
                    <w:rPr>
                      <w:rFonts w:ascii="Times New Roman" w:hAnsi="Times New Roman" w:cs="Times New Roman"/>
                      <w:sz w:val="28"/>
                    </w:rPr>
                    <w:t xml:space="preserve"> Assistant Professor</w:t>
                  </w:r>
                </w:p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</w:rPr>
                    <w:t>Department of Cybernetics</w:t>
                  </w:r>
                </w:p>
                <w:p w:rsidR="00C21261" w:rsidRDefault="00C21261" w:rsidP="00C21261">
                  <w:pPr>
                    <w:spacing w:after="0"/>
                  </w:pPr>
                </w:p>
              </w:txbxContent>
            </v:textbox>
            <w10:wrap type="square" anchorx="margin"/>
          </v:shape>
        </w:pict>
      </w: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FE4D58" w:rsidRDefault="00886DCD" w:rsidP="00FE4D5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62841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</w:t>
      </w:r>
      <w:r w:rsidR="00FE4D58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187F39">
        <w:rPr>
          <w:rFonts w:ascii="Times New Roman" w:hAnsi="Times New Roman" w:cs="Times New Roman"/>
          <w:b/>
          <w:bCs/>
          <w:sz w:val="28"/>
          <w:szCs w:val="28"/>
        </w:rPr>
        <w:t xml:space="preserve"> 8</w:t>
      </w:r>
    </w:p>
    <w:p w:rsidR="00FE4D58" w:rsidRDefault="00FE4D58" w:rsidP="00FE4D5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86DCD" w:rsidRDefault="00FE4D58" w:rsidP="00EA32C2">
      <w:pPr>
        <w:rPr>
          <w:rFonts w:ascii="Times New Roman" w:hAnsi="Times New Roman" w:cs="Times New Roman"/>
          <w:sz w:val="28"/>
          <w:szCs w:val="28"/>
        </w:rPr>
      </w:pPr>
      <w:r w:rsidRPr="00FE4D58">
        <w:rPr>
          <w:rFonts w:ascii="Times New Roman" w:hAnsi="Times New Roman" w:cs="Times New Roman"/>
          <w:b/>
          <w:sz w:val="28"/>
          <w:szCs w:val="28"/>
        </w:rPr>
        <w:t>Aim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87F39">
        <w:rPr>
          <w:rFonts w:ascii="Times New Roman" w:hAnsi="Times New Roman" w:cs="Times New Roman"/>
          <w:sz w:val="28"/>
          <w:szCs w:val="28"/>
        </w:rPr>
        <w:t>Design of 3D Car</w:t>
      </w:r>
      <w:r w:rsidR="00886DCD" w:rsidRPr="00886DCD">
        <w:rPr>
          <w:rFonts w:ascii="Times New Roman" w:hAnsi="Times New Roman" w:cs="Times New Roman"/>
          <w:sz w:val="28"/>
          <w:szCs w:val="28"/>
        </w:rPr>
        <w:t xml:space="preserve"> using Blender.</w:t>
      </w:r>
    </w:p>
    <w:p w:rsidR="00886DCD" w:rsidRDefault="00187F39" w:rsidP="00EA32C2">
      <w:p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>In this experiment we need to create a 3D Car of our choice with the help of blender.</w:t>
      </w:r>
    </w:p>
    <w:p w:rsidR="000D42BF" w:rsidRPr="00F17100" w:rsidRDefault="000D42BF" w:rsidP="00EA32C2"/>
    <w:p w:rsidR="00886DCD" w:rsidRDefault="00FE4D58" w:rsidP="00EA32C2">
      <w:pPr>
        <w:rPr>
          <w:rFonts w:ascii="Times New Roman" w:hAnsi="Times New Roman" w:cs="Times New Roman"/>
          <w:b/>
          <w:sz w:val="28"/>
          <w:szCs w:val="28"/>
        </w:rPr>
      </w:pPr>
      <w:r w:rsidRPr="00FE4D58">
        <w:rPr>
          <w:rFonts w:ascii="Times New Roman" w:hAnsi="Times New Roman" w:cs="Times New Roman"/>
          <w:b/>
          <w:sz w:val="28"/>
          <w:szCs w:val="28"/>
        </w:rPr>
        <w:t xml:space="preserve">Steps followed </w:t>
      </w:r>
      <w:r w:rsidR="00187F39">
        <w:rPr>
          <w:rFonts w:ascii="Times New Roman" w:hAnsi="Times New Roman" w:cs="Times New Roman"/>
          <w:b/>
          <w:sz w:val="28"/>
          <w:szCs w:val="28"/>
        </w:rPr>
        <w:t>–</w:t>
      </w:r>
    </w:p>
    <w:p w:rsid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pen Blender.</w:t>
      </w:r>
    </w:p>
    <w:p w:rsid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Make sure to c</w:t>
      </w:r>
      <w:r w:rsidRPr="00187F39">
        <w:rPr>
          <w:rFonts w:ascii="Times New Roman" w:hAnsi="Times New Roman" w:cs="Times New Roman"/>
          <w:sz w:val="28"/>
          <w:szCs w:val="28"/>
        </w:rPr>
        <w:t>lear default interface of blender which includes deletion of cube.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>Go to the mesh and select the image option and set a picture of car as background image in blender.</w:t>
      </w:r>
    </w:p>
    <w:p w:rsid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187F39">
        <w:rPr>
          <w:rFonts w:ascii="Times New Roman" w:hAnsi="Times New Roman" w:cs="Times New Roman"/>
          <w:sz w:val="28"/>
          <w:szCs w:val="28"/>
        </w:rPr>
        <w:t xml:space="preserve">elect a cube and cut this cube in half and now you can use mirror modifier to complete the other half of our car design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Using </w:t>
      </w:r>
      <w:r w:rsidRPr="00187F39">
        <w:rPr>
          <w:rFonts w:ascii="Times New Roman" w:hAnsi="Times New Roman" w:cs="Times New Roman"/>
          <w:sz w:val="28"/>
          <w:szCs w:val="28"/>
        </w:rPr>
        <w:t xml:space="preserve">mirror modifier, design one side of car and another half will follow accordingly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Now extrude the cube in the form of rectangular bar which will act as body for our car and do follow the background picture you used in step-2.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Now give the cube the almost exact shape of the central portion of the image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Now go to face select mode and select the upper portion of cube and extrude it a little bit to give it the shape of roof of our car. And extrude from the slide to give it a little slant for more realistic view.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Now to design the wheels of our car, go to shapes and partition and put them across our car body and give them a good circular shape in form of a wheel. Select all the sides except the area consisting of wheels. Now go to top view and extrude the whole body sidewise, which will give you a good shape of the body with space for wheels.</w:t>
      </w:r>
    </w:p>
    <w:p w:rsid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Now move all the edges a little bit inwards to give a more realistic view to the car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</w:t>
      </w:r>
      <w:r w:rsidRPr="00187F39">
        <w:rPr>
          <w:rFonts w:ascii="Times New Roman" w:hAnsi="Times New Roman" w:cs="Times New Roman"/>
          <w:sz w:val="28"/>
          <w:szCs w:val="28"/>
        </w:rPr>
        <w:t xml:space="preserve">ove the front view of the car in the middle slightly to give it space for headlights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E</w:t>
      </w:r>
      <w:r w:rsidRPr="00187F39">
        <w:rPr>
          <w:rFonts w:ascii="Times New Roman" w:hAnsi="Times New Roman" w:cs="Times New Roman"/>
          <w:sz w:val="28"/>
          <w:szCs w:val="28"/>
        </w:rPr>
        <w:t xml:space="preserve">xtrude from all sides where you need to provide a great real view accordingly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Now go to central portion of wheel area and go to mesh and select a circle and go to circle setting and change it to 16 vertices and now hit R-</w:t>
      </w:r>
      <w:r w:rsidRPr="00187F39">
        <w:rPr>
          <w:rFonts w:ascii="Times New Roman" w:hAnsi="Times New Roman" w:cs="Times New Roman"/>
          <w:sz w:val="28"/>
          <w:szCs w:val="28"/>
        </w:rPr>
        <w:lastRenderedPageBreak/>
        <w:t>90 and select the circle and extrude along x axis to give a real view for the thickness of the tyres.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Hit E and scale it down to give the rims of tyre a great real view. Now press s and scale the tyres a little bit outward to give a slight bulge to it. Now select the alternate of 16 vertices and give it a slight extrude and designing for real nice-looking view for tyres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Duplicate the same tyre by pressing, press L and press D to duplicate the tyre and press G and Y to move the front tyre to back side and fix it in the centre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Add review mirrors by extruding the surface of the car side wise and move it towards the driver and tilt it a bit down.</w:t>
      </w:r>
    </w:p>
    <w:p w:rsid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Now for the colouring part,</w:t>
      </w:r>
      <w:r>
        <w:rPr>
          <w:rFonts w:ascii="Times New Roman" w:hAnsi="Times New Roman" w:cs="Times New Roman"/>
          <w:sz w:val="28"/>
          <w:szCs w:val="28"/>
        </w:rPr>
        <w:t xml:space="preserve"> you can choose any colour of your choice.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G</w:t>
      </w:r>
      <w:r w:rsidRPr="00187F39">
        <w:rPr>
          <w:rFonts w:ascii="Times New Roman" w:hAnsi="Times New Roman" w:cs="Times New Roman"/>
          <w:sz w:val="28"/>
          <w:szCs w:val="28"/>
        </w:rPr>
        <w:t xml:space="preserve">o into the edit mode again, and select the faces you want for one colour, and click the + button in the materials section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This will apply the colour to all faces, next click on another face, click the + button, and click Assign, this will give the selected face the new material.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In the end</w:t>
      </w:r>
      <w:r w:rsidRPr="00187F39">
        <w:rPr>
          <w:rFonts w:ascii="Times New Roman" w:hAnsi="Times New Roman" w:cs="Times New Roman"/>
          <w:sz w:val="28"/>
          <w:szCs w:val="28"/>
        </w:rPr>
        <w:t xml:space="preserve"> e</w:t>
      </w:r>
      <w:r>
        <w:rPr>
          <w:rFonts w:ascii="Times New Roman" w:hAnsi="Times New Roman" w:cs="Times New Roman"/>
          <w:sz w:val="28"/>
          <w:szCs w:val="28"/>
        </w:rPr>
        <w:t>xport your files as .blend file.</w:t>
      </w:r>
    </w:p>
    <w:p w:rsidR="00130817" w:rsidRDefault="00130817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:rsidR="00126320" w:rsidRDefault="00126320" w:rsidP="00EA32C2">
      <w:pPr>
        <w:rPr>
          <w:rFonts w:ascii="Times New Roman" w:hAnsi="Times New Roman" w:cs="Times New Roman"/>
          <w:sz w:val="28"/>
          <w:szCs w:val="28"/>
        </w:rPr>
      </w:pPr>
    </w:p>
    <w:p w:rsidR="005416E2" w:rsidRDefault="00126320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26320">
        <w:rPr>
          <w:rFonts w:ascii="Times New Roman" w:hAnsi="Times New Roman" w:cs="Times New Roman"/>
          <w:b/>
          <w:bCs/>
          <w:sz w:val="28"/>
          <w:szCs w:val="28"/>
        </w:rPr>
        <w:t>O</w:t>
      </w:r>
      <w:r w:rsidR="00574F9C">
        <w:rPr>
          <w:rFonts w:ascii="Times New Roman" w:hAnsi="Times New Roman" w:cs="Times New Roman"/>
          <w:b/>
          <w:bCs/>
          <w:sz w:val="28"/>
          <w:szCs w:val="28"/>
        </w:rPr>
        <w:t>UTPUT</w:t>
      </w:r>
      <w:r w:rsidR="00EA32C2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drawing>
          <wp:inline distT="0" distB="0" distL="0" distR="0">
            <wp:extent cx="5410200" cy="3495675"/>
            <wp:effectExtent l="19050" t="0" r="0" b="0"/>
            <wp:docPr id="7" name="Picture 6" descr="Car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1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5495925" cy="3352800"/>
            <wp:effectExtent l="19050" t="0" r="9525" b="0"/>
            <wp:docPr id="8" name="Picture 7" descr="Car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2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drawing>
          <wp:inline distT="0" distB="0" distL="0" distR="0">
            <wp:extent cx="5495925" cy="3343275"/>
            <wp:effectExtent l="19050" t="0" r="9525" b="0"/>
            <wp:docPr id="9" name="Picture 8" descr="Car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3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5438775" cy="3667125"/>
            <wp:effectExtent l="19050" t="0" r="9525" b="0"/>
            <wp:docPr id="10" name="Picture 9" descr="Car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4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D74EEC" w:rsidRDefault="00D74EEC" w:rsidP="000D42BF">
      <w:pPr>
        <w:ind w:firstLine="72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CA17D6" w:rsidRDefault="00CA17D6" w:rsidP="00CA17D6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</w:p>
    <w:p w:rsidR="00D74EEC" w:rsidRDefault="00D74EEC" w:rsidP="00D74EEC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Google Drive Link: </w:t>
      </w:r>
    </w:p>
    <w:p w:rsidR="00D74EEC" w:rsidRPr="001D075B" w:rsidRDefault="00D74EEC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D74EEC" w:rsidRPr="001D075B" w:rsidSect="00CD16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33452" w:rsidRDefault="00933452" w:rsidP="00130817">
      <w:pPr>
        <w:spacing w:after="0" w:line="240" w:lineRule="auto"/>
      </w:pPr>
      <w:r>
        <w:separator/>
      </w:r>
    </w:p>
  </w:endnote>
  <w:endnote w:type="continuationSeparator" w:id="1">
    <w:p w:rsidR="00933452" w:rsidRDefault="00933452" w:rsidP="00130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33452" w:rsidRDefault="00933452" w:rsidP="00130817">
      <w:pPr>
        <w:spacing w:after="0" w:line="240" w:lineRule="auto"/>
      </w:pPr>
      <w:r>
        <w:separator/>
      </w:r>
    </w:p>
  </w:footnote>
  <w:footnote w:type="continuationSeparator" w:id="1">
    <w:p w:rsidR="00933452" w:rsidRDefault="00933452" w:rsidP="001308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8A015D"/>
    <w:multiLevelType w:val="multilevel"/>
    <w:tmpl w:val="F700796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17E01D13"/>
    <w:multiLevelType w:val="hybridMultilevel"/>
    <w:tmpl w:val="187E0838"/>
    <w:lvl w:ilvl="0" w:tplc="098C95D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4A3731"/>
    <w:multiLevelType w:val="hybridMultilevel"/>
    <w:tmpl w:val="4A76F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334B76"/>
    <w:multiLevelType w:val="hybridMultilevel"/>
    <w:tmpl w:val="BBEA796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0BE4543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588B0C24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5BC442A0"/>
    <w:multiLevelType w:val="hybridMultilevel"/>
    <w:tmpl w:val="2864E6C6"/>
    <w:lvl w:ilvl="0" w:tplc="E9309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424170C"/>
    <w:multiLevelType w:val="multilevel"/>
    <w:tmpl w:val="F700796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0"/>
  </w:num>
  <w:num w:numId="5">
    <w:abstractNumId w:val="7"/>
  </w:num>
  <w:num w:numId="6">
    <w:abstractNumId w:val="1"/>
  </w:num>
  <w:num w:numId="7">
    <w:abstractNumId w:val="6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MyMDc1MjayMLEwNzZT0lEKTi0uzszPAykwrAUAOV3OtCwAAAA="/>
  </w:docVars>
  <w:rsids>
    <w:rsidRoot w:val="00886DCD"/>
    <w:rsid w:val="00030141"/>
    <w:rsid w:val="000D42BF"/>
    <w:rsid w:val="00126320"/>
    <w:rsid w:val="00130817"/>
    <w:rsid w:val="00173994"/>
    <w:rsid w:val="00181E8C"/>
    <w:rsid w:val="00187F39"/>
    <w:rsid w:val="001D075B"/>
    <w:rsid w:val="001D270A"/>
    <w:rsid w:val="001E5616"/>
    <w:rsid w:val="00220967"/>
    <w:rsid w:val="00247F2E"/>
    <w:rsid w:val="002B02AF"/>
    <w:rsid w:val="002B267A"/>
    <w:rsid w:val="00337099"/>
    <w:rsid w:val="003C04B4"/>
    <w:rsid w:val="00425446"/>
    <w:rsid w:val="004B4E21"/>
    <w:rsid w:val="005416E2"/>
    <w:rsid w:val="00574F9C"/>
    <w:rsid w:val="005C3EDE"/>
    <w:rsid w:val="005D4031"/>
    <w:rsid w:val="00721562"/>
    <w:rsid w:val="007E2B07"/>
    <w:rsid w:val="007F7FDB"/>
    <w:rsid w:val="00813FC6"/>
    <w:rsid w:val="008415DC"/>
    <w:rsid w:val="00882B86"/>
    <w:rsid w:val="00886DCD"/>
    <w:rsid w:val="008B4D8B"/>
    <w:rsid w:val="008E74B6"/>
    <w:rsid w:val="00903926"/>
    <w:rsid w:val="00933452"/>
    <w:rsid w:val="009429EF"/>
    <w:rsid w:val="00973AB7"/>
    <w:rsid w:val="009F2EAE"/>
    <w:rsid w:val="00A233EA"/>
    <w:rsid w:val="00A76282"/>
    <w:rsid w:val="00AA5F08"/>
    <w:rsid w:val="00AB32AC"/>
    <w:rsid w:val="00BB1CE1"/>
    <w:rsid w:val="00BF7C6D"/>
    <w:rsid w:val="00C21261"/>
    <w:rsid w:val="00CA0542"/>
    <w:rsid w:val="00CA17D6"/>
    <w:rsid w:val="00CD1619"/>
    <w:rsid w:val="00D32BED"/>
    <w:rsid w:val="00D74EEC"/>
    <w:rsid w:val="00DA69B7"/>
    <w:rsid w:val="00E05156"/>
    <w:rsid w:val="00E72B7C"/>
    <w:rsid w:val="00EA31B0"/>
    <w:rsid w:val="00EA32C2"/>
    <w:rsid w:val="00ED6FFB"/>
    <w:rsid w:val="00F17100"/>
    <w:rsid w:val="00FE4D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6D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6D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E2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4E2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30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817"/>
  </w:style>
  <w:style w:type="paragraph" w:styleId="Footer">
    <w:name w:val="footer"/>
    <w:basedOn w:val="Normal"/>
    <w:link w:val="FooterChar"/>
    <w:uiPriority w:val="99"/>
    <w:unhideWhenUsed/>
    <w:rsid w:val="00130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817"/>
  </w:style>
  <w:style w:type="paragraph" w:styleId="BalloonText">
    <w:name w:val="Balloon Text"/>
    <w:basedOn w:val="Normal"/>
    <w:link w:val="BalloonTextChar"/>
    <w:uiPriority w:val="99"/>
    <w:semiHidden/>
    <w:unhideWhenUsed/>
    <w:rsid w:val="00AA5F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F08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A5F08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365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5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Raj Baranwal</dc:creator>
  <cp:keywords/>
  <dc:description/>
  <cp:lastModifiedBy>Dell</cp:lastModifiedBy>
  <cp:revision>42</cp:revision>
  <dcterms:created xsi:type="dcterms:W3CDTF">2020-10-03T03:44:00Z</dcterms:created>
  <dcterms:modified xsi:type="dcterms:W3CDTF">2020-11-03T17:31:00Z</dcterms:modified>
</cp:coreProperties>
</file>